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 The Ranger Uranium mine. An Australian government entity called the Environmental Research Institute of the Supervising Scientist (ERISS) has been collecting animal and environmental samples from the land around the mine and the Alligator Rivers Watershed since mine activity began. The samples have been measured for many different mine contaminants including the heavy metals Cu, As, Pb, Hg, and the radionuclides</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20map-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20map-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 [Journal of Environmental Radioactivity] (</w:t>
      </w:r>
      <w:hyperlink r:id="rId25">
        <w:r>
          <w:rPr>
            <w:rStyle w:val="Hyperlink"/>
          </w:rPr>
          <w:t xml:space="preserve">http://www.sciencedirect.com/science/article/pii/S0265931X16301928</w:t>
        </w:r>
      </w:hyperlink>
      <w:r>
        <w:t xml:space="preserve">).</w:t>
      </w:r>
    </w:p>
    <w:p>
      <w:pPr>
        <w:pStyle w:val="BodyText"/>
      </w:pPr>
      <w:r>
        <w:t xml:space="preserve">Attempting to answer the research questions above using this dataset is important for many reasons. One reason is to better understand the overall impacts of uranium mining on water and fauna, as 1/3 of the land in the region is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so knowing where and to what level contaminants can be found will be central to this goal.</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6" w:name="analysis"/>
      <w:bookmarkEnd w:id="26"/>
      <w:r>
        <w:t xml:space="preserve">Analysis</w:t>
      </w:r>
    </w:p>
    <w:p>
      <w:pPr>
        <w:pStyle w:val="FirstParagraph"/>
      </w:pPr>
      <w:r>
        <w:t xml:space="preserve">The initial dataset was made available as a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BodyText"/>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7" w:name="results"/>
      <w:bookmarkEnd w:id="27"/>
      <w:r>
        <w:t xml:space="preserve">Results</w:t>
      </w:r>
    </w:p>
    <w:p>
      <w:pPr>
        <w:pStyle w:val="FirstParagraph"/>
      </w:pPr>
      <w:r>
        <w:t xml:space="preserve">Below are the results for the radionuclide concentration (Bq/Kg) in Mu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is most likely caused by naturally radionuclide concentrations in the local geology. There has been a presence of radionculides in the surrounding geology preceding any excavation from the min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20vs.%20Distance-1.png" id="0" name="Picture"/>
                    <pic:cNvPicPr>
                      <a:picLocks noChangeArrowheads="1" noChangeAspect="1"/>
                    </pic:cNvPicPr>
                  </pic:nvPicPr>
                  <pic:blipFill>
                    <a:blip r:embed="rId29"/>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20Metal-1.png" id="0" name="Picture"/>
                    <pic:cNvPicPr>
                      <a:picLocks noChangeArrowheads="1" noChangeAspect="1"/>
                    </pic:cNvPicPr>
                  </pic:nvPicPr>
                  <pic:blipFill>
                    <a:blip r:embed="rId30"/>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 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662f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bdb7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www.sciencedirect.com/science/article/pii/S0265931X16301928" TargetMode="External" /></Relationships>
</file>

<file path=word/_rels/footnotes.xml.rels><?xml version="1.0" encoding="UTF-8"?>
<Relationships xmlns="http://schemas.openxmlformats.org/package/2006/relationships"><Relationship Type="http://schemas.openxmlformats.org/officeDocument/2006/relationships/hyperlink" Id="rId25" Target="http://www.sciencedirect.com/science/article/pii/S0265931X163019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